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Introduccion A Los Experimentos Aleatori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 De Emparejamien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 Discontinua Rd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Regresion Discontinua Sharp Vs Fuzzy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Analizando Papers Con Rdd Usando Stata Y R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 De Control Sintetico Mc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08:11Z</dcterms:created>
  <dcterms:modified xsi:type="dcterms:W3CDTF">2025-04-05T19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